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uador</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cuador received a score of 72.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cuador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cuador received a score of</w:t>
      </w:r>
      <w:r>
        <w:t xml:space="preserve"> </w:t>
      </w:r>
      <w:r>
        <w:rPr>
          <w:b/>
        </w:rPr>
        <w:t xml:space="preserve">87.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cuador received a score of 76.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cuador received a score of 55.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cuador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cuador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cuador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cuador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cuador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cuador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cuador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cuador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cuador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cuador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cuador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cuador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cuador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Ecuador%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uador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1995, 1998, 1999, 2000,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4, 1999, 2003, 2004, 2007, 2014, 2015,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08, 2009, 2010, 2012, 2013, 2014, 2015</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uador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uador Country Report</dc:title>
  <dc:creator>SPI Team</dc:creator>
  <cp:keywords/>
  <dcterms:created xsi:type="dcterms:W3CDTF">2021-05-25T11:47:20Z</dcterms:created>
  <dcterms:modified xsi:type="dcterms:W3CDTF">2021-05-25T11: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